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al Education Teacher position at [School/Institution Name] in Tanzania Dar es Salaam. With a deep passion for inclusive education and a commitment to empowering students with diverse learning needs, I am eager to contribute my expertise, dedication, and cultural sensitivity to support the educational growth of children in this vibrant community. As an experienced educator with a focus on special education, I am particularly drawn to the opportunity to work in Dar es Salaam, where the demand for compassionate and skilled professionals in this field is both urgent and impactful.</w:t>
      </w:r>
    </w:p>
    <w:p>
      <w:pPr>
        <w:pStyle w:val="BodyText"/>
      </w:pPr>
      <w:r>
        <w:t xml:space="preserve">Throughout my career as a Special Education Teacher, I have dedicated myself to creating inclusive learning environments that cater to students with a wide range of abilities. My academic background includes a Master’s Degree in Special Education from [University Name], where I specialized in individualized instruction, behavioral support strategies, and evidence-based practices for students with disabilities. This foundation has equipped me with the knowledge and tools to design tailored learning plans that address the unique needs of each student while fostering their independence and confidence.</w:t>
      </w:r>
    </w:p>
    <w:p>
      <w:pPr>
        <w:pStyle w:val="BodyText"/>
      </w:pPr>
      <w:r>
        <w:t xml:space="preserve">In my previous roles at [Previous School/Institution Name], I have worked closely with students who have autism spectrum disorders, intellectual disabilities, and learning challenges. One of my most rewarding experiences was developing a sensory-friendly classroom that integrated technology and hands-on activities to engage students with different learning styles. This initiative not only improved student participation but also strengthened their communication and social skills. I believe that every child deserves an education that recognizes their potential, and I take pride in advocating for their rights within the educational system.</w:t>
      </w:r>
    </w:p>
    <w:p>
      <w:pPr>
        <w:pStyle w:val="BodyText"/>
      </w:pPr>
      <w:r>
        <w:t xml:space="preserve">What excites me most about the opportunity to work in Tanzania Dar es Salaam is the chance to contribute to a growing movement toward inclusive education in this region. I have followed the efforts of local institutions and organizations that are working tirelessly to provide equitable access to quality education for all children, regardless of their abilities. The Tanzanian government’s emphasis on inclusive education policies aligns with my professional values, and I am eager to collaborate with educators, families, and community leaders to advance this mission. Dar es Salaam’s dynamic cultural landscape offers a unique platform to implement innovative teaching strategies that respect local traditions while embracing modern pedagogical approaches.</w:t>
      </w:r>
    </w:p>
    <w:p>
      <w:pPr>
        <w:pStyle w:val="BodyText"/>
      </w:pPr>
      <w:r>
        <w:t xml:space="preserve">My experience extends beyond the classroom. I have collaborated with parents, therapists, and school administrators to create holistic support systems for students. In Tanzania Dar es Salaam, where community involvement is integral to education, I am committed to building strong partnerships with families and local stakeholders. I understand that effective special education requires a collaborative approach, and I am dedicated to fostering open communication and mutual respect among all parties involved in a child’s learning journey.</w:t>
      </w:r>
    </w:p>
    <w:p>
      <w:pPr>
        <w:pStyle w:val="BodyText"/>
      </w:pPr>
      <w:r>
        <w:t xml:space="preserve">One of my core strengths is my ability to adapt teaching methods to suit diverse learners. For instance, while working in [Previous Location], I developed a bilingual curriculum that incorporated Swahili and English to support students from multilingual backgrounds. This approach not only enhanced their academic performance but also empowered them to feel more connected to their cultural identity. In Dar es Salaam, I am excited to explore similar strategies that honor the region’s linguistic and cultural diversity while ensuring accessibility for all students.</w:t>
      </w:r>
    </w:p>
    <w:p>
      <w:pPr>
        <w:pStyle w:val="BodyText"/>
      </w:pPr>
      <w:r>
        <w:t xml:space="preserve">I am also deeply committed to professional growth and continuous learning. I regularly attend workshops and conferences focused on special education advancements, such as the use of assistive technology and trauma-informed practices. In Tanzania Dar es Salaam, where resources may be limited, I aim to bring creative solutions that maximize available tools while advocating for increased funding and training opportunities for educators in this field. My goal is to contribute to a sustainable model of special education that benefits both students and the broader community.</w:t>
      </w:r>
    </w:p>
    <w:p>
      <w:pPr>
        <w:pStyle w:val="BodyText"/>
      </w:pPr>
      <w:r>
        <w:t xml:space="preserve">What sets me apart as a Special Education Teacher is my unwavering belief in the potential of every student. I approach each day with empathy, patience, and a focus on growth. In Dar es Salaam, where the challenges of providing education for children with disabilities can be significant, I am motivated to make a meaningful difference. My experience in [Specific Achievement or Project] demonstrates my ability to overcome obstacles and achieve positive outcomes through perseverance and innovation.</w:t>
      </w:r>
    </w:p>
    <w:p>
      <w:pPr>
        <w:pStyle w:val="BodyText"/>
      </w:pPr>
      <w:r>
        <w:t xml:space="preserve">I am particularly drawn to [School/Institution Name] because of its reputation for fostering a supportive and inclusive environment. I admire the institution’s dedication to nurturing students’ academic, social, and emotional development, which aligns perfectly with my teaching philosophy. I am confident that my skills in curriculum design, classroom management, and student advocacy will allow me to contribute effectively to your team. Moreover, I am eager to learn from the rich cultural heritage of Dar es Salaam and integrate local perspectives into my teaching practices.</w:t>
      </w:r>
    </w:p>
    <w:p>
      <w:pPr>
        <w:pStyle w:val="BodyText"/>
      </w:pPr>
      <w:r>
        <w:t xml:space="preserve">Thank you for considering my application. I would be honored to bring my experience, passion, and dedication to [School/Institution Name] and support the mission of providing equitable education for all students in Tanzania Dar es Salaam. I look forward to the opportunity to discuss how I can contribute to your institution’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 Tanzania Dar es Salaam</dc:title>
  <dc:creator/>
  <cp:keywords/>
  <dcterms:created xsi:type="dcterms:W3CDTF">2026-07-24T10:22:03Z</dcterms:created>
  <dcterms:modified xsi:type="dcterms:W3CDTF">2026-07-24T10:22:03Z</dcterms:modified>
</cp:coreProperties>
</file>

<file path=docProps/custom.xml><?xml version="1.0" encoding="utf-8"?>
<Properties xmlns="http://schemas.openxmlformats.org/officeDocument/2006/custom-properties" xmlns:vt="http://schemas.openxmlformats.org/officeDocument/2006/docPropsVTypes"/>
</file>